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796F36" w14:textId="2205E2C9" w:rsidR="00146753" w:rsidRDefault="00256BD0"/>
    <w:p w14:paraId="56D9EED1" w14:textId="77777777" w:rsidR="008351E0" w:rsidRDefault="008351E0"/>
    <w:p w14:paraId="43B336BA" w14:textId="4E9FEA3D" w:rsidR="008A265D" w:rsidRDefault="008A265D">
      <w:r>
        <w:t xml:space="preserve">CoolSculpting </w:t>
      </w:r>
      <w:r w:rsidR="003C4C91">
        <w:t>Applicators. Metro</w:t>
      </w:r>
      <w:r>
        <w:t xml:space="preserve"> Spa.Article.AR</w:t>
      </w:r>
    </w:p>
    <w:p w14:paraId="2682C6B8" w14:textId="5079944F" w:rsidR="008A265D" w:rsidRDefault="008A265D">
      <w:r>
        <w:t>KW: CoolSculpting Applicators</w:t>
      </w:r>
    </w:p>
    <w:p w14:paraId="633B8924" w14:textId="4AA01F61" w:rsidR="008A265D" w:rsidRDefault="008A265D">
      <w:r>
        <w:t>/CoolSculpting Applicators</w:t>
      </w:r>
    </w:p>
    <w:p w14:paraId="7BE0B1B0" w14:textId="707DD6F5" w:rsidR="00EE4A83" w:rsidRDefault="00EE4A83">
      <w:r>
        <w:t>META: CoolSculpting applicators increase the safety and effectiveness of this fat</w:t>
      </w:r>
      <w:r w:rsidR="00256BD0">
        <w:t>-</w:t>
      </w:r>
      <w:r>
        <w:t xml:space="preserve">reducing procedure. Learn how different applicators sculpt </w:t>
      </w:r>
      <w:r w:rsidR="002E0B1C">
        <w:t>stellar physiques.</w:t>
      </w:r>
    </w:p>
    <w:p w14:paraId="037B8FE2" w14:textId="452519EA" w:rsidR="007B4672" w:rsidRDefault="007B4672">
      <w:r>
        <w:t>CoolSculpting Applicators</w:t>
      </w:r>
    </w:p>
    <w:p w14:paraId="3B5FEF10" w14:textId="2CEF87BE" w:rsidR="007B4672" w:rsidRDefault="007B4672">
      <w:r>
        <w:t xml:space="preserve">CoolSculpting is the #1 non-invasive alternative to Liposuction. Millions of men and women </w:t>
      </w:r>
      <w:r w:rsidR="00FE062B">
        <w:t>opt</w:t>
      </w:r>
      <w:r>
        <w:t xml:space="preserve"> to freez</w:t>
      </w:r>
      <w:r w:rsidR="00FE062B">
        <w:t>e</w:t>
      </w:r>
      <w:r>
        <w:t xml:space="preserve"> their fat for its painless </w:t>
      </w:r>
      <w:r w:rsidR="00B20389">
        <w:t xml:space="preserve">and </w:t>
      </w:r>
      <w:r>
        <w:t>no downtime results. Thanks to the innovation of new CoolSculpting applicators</w:t>
      </w:r>
      <w:r w:rsidR="003C4C91">
        <w:t>,</w:t>
      </w:r>
      <w:r>
        <w:t xml:space="preserve"> </w:t>
      </w:r>
      <w:r w:rsidR="003410AC">
        <w:t xml:space="preserve">patients now receive </w:t>
      </w:r>
      <w:r w:rsidR="003C4C91">
        <w:t xml:space="preserve">even more </w:t>
      </w:r>
      <w:r w:rsidR="00256BD0">
        <w:t>impressive</w:t>
      </w:r>
      <w:r w:rsidR="003410AC">
        <w:t xml:space="preserve"> outcomes</w:t>
      </w:r>
      <w:r w:rsidR="009B6772">
        <w:t>.</w:t>
      </w:r>
    </w:p>
    <w:p w14:paraId="1A0C2C8A" w14:textId="2F138075" w:rsidR="009B6772" w:rsidRPr="00FE062B" w:rsidRDefault="009B6772">
      <w:pPr>
        <w:rPr>
          <w:u w:val="single"/>
        </w:rPr>
      </w:pPr>
      <w:r>
        <w:t xml:space="preserve">                                                                                                                       </w:t>
      </w:r>
      <w:r w:rsidR="00FE062B">
        <w:t xml:space="preserve">     </w:t>
      </w:r>
      <w:r>
        <w:t xml:space="preserve"> </w:t>
      </w:r>
      <w:r w:rsidRPr="00FE062B">
        <w:rPr>
          <w:u w:val="single"/>
        </w:rPr>
        <w:t>Learn more about CoolSculpting&gt;&gt;</w:t>
      </w:r>
    </w:p>
    <w:p w14:paraId="6E96C437" w14:textId="7663A9B7" w:rsidR="009B6772" w:rsidRDefault="009B6772">
      <w:r>
        <w:t>CoolSculpting Applicators | The Cool Advantage Collection</w:t>
      </w:r>
    </w:p>
    <w:p w14:paraId="296426AB" w14:textId="4378DF10" w:rsidR="007A7EAF" w:rsidRDefault="00FE062B">
      <w:r>
        <w:t>E</w:t>
      </w:r>
      <w:r w:rsidR="003C4C91">
        <w:t xml:space="preserve">ach applicator is designed to isolated bulges and </w:t>
      </w:r>
      <w:r w:rsidR="003C4C91" w:rsidRPr="003C4C91">
        <w:rPr>
          <w:u w:val="single"/>
        </w:rPr>
        <w:t>freeze fat cells to death.</w:t>
      </w:r>
      <w:r w:rsidR="00A80D04">
        <w:t xml:space="preserve"> Each of the seven applicators</w:t>
      </w:r>
      <w:r w:rsidR="00DF550B">
        <w:t xml:space="preserve"> in this collection adhere</w:t>
      </w:r>
      <w:r w:rsidR="003C4C91">
        <w:t>s</w:t>
      </w:r>
      <w:r w:rsidR="00DF550B">
        <w:t xml:space="preserve"> to specific areas of the body.</w:t>
      </w:r>
      <w:r w:rsidR="00A80D04">
        <w:t xml:space="preserve"> </w:t>
      </w:r>
      <w:r w:rsidR="00C50471">
        <w:t xml:space="preserve">This </w:t>
      </w:r>
      <w:r w:rsidR="004F3A11">
        <w:t>allows</w:t>
      </w:r>
      <w:r w:rsidR="00C50471">
        <w:t xml:space="preserve"> the CoolSculpting expert to target certain </w:t>
      </w:r>
      <w:r w:rsidR="003C4C91">
        <w:t>body regions</w:t>
      </w:r>
      <w:r w:rsidR="00C50471">
        <w:t xml:space="preserve"> like </w:t>
      </w:r>
      <w:r w:rsidR="00C50471" w:rsidRPr="00C50471">
        <w:rPr>
          <w:u w:val="single"/>
        </w:rPr>
        <w:t>double chins</w:t>
      </w:r>
      <w:r w:rsidR="00C50471">
        <w:t xml:space="preserve"> and </w:t>
      </w:r>
      <w:r w:rsidR="00783311" w:rsidRPr="00783311">
        <w:rPr>
          <w:u w:val="single"/>
        </w:rPr>
        <w:t xml:space="preserve">upper </w:t>
      </w:r>
      <w:r w:rsidR="00C50471" w:rsidRPr="00783311">
        <w:rPr>
          <w:u w:val="single"/>
        </w:rPr>
        <w:t>arm fat.</w:t>
      </w:r>
      <w:r w:rsidR="00C50471">
        <w:t xml:space="preserve"> </w:t>
      </w:r>
      <w:r w:rsidR="006579AF">
        <w:t xml:space="preserve"> </w:t>
      </w:r>
    </w:p>
    <w:p w14:paraId="11D5F98B" w14:textId="551F1D12" w:rsidR="005851F0" w:rsidRDefault="005851F0">
      <w:r>
        <w:t>The Cool Advantage includes:</w:t>
      </w:r>
    </w:p>
    <w:p w14:paraId="25AB2AF6" w14:textId="79D0CFD8" w:rsidR="005851F0" w:rsidRDefault="005851F0" w:rsidP="003C4C91">
      <w:pPr>
        <w:pStyle w:val="ListParagraph"/>
        <w:numPr>
          <w:ilvl w:val="0"/>
          <w:numId w:val="1"/>
        </w:numPr>
      </w:pPr>
      <w:r>
        <w:t>CoolMini</w:t>
      </w:r>
    </w:p>
    <w:p w14:paraId="5AC29498" w14:textId="2F9FF4A9" w:rsidR="005851F0" w:rsidRDefault="005851F0" w:rsidP="003C4C91">
      <w:pPr>
        <w:pStyle w:val="ListParagraph"/>
        <w:numPr>
          <w:ilvl w:val="0"/>
          <w:numId w:val="1"/>
        </w:numPr>
      </w:pPr>
      <w:r>
        <w:t>CoolCurve  Advantage</w:t>
      </w:r>
      <w:r w:rsidR="009C3AEA">
        <w:t xml:space="preserve">  PLUS</w:t>
      </w:r>
    </w:p>
    <w:p w14:paraId="2679C71F" w14:textId="16B8958E" w:rsidR="00B77526" w:rsidRDefault="003C4C91" w:rsidP="003C4C91">
      <w:pPr>
        <w:pStyle w:val="ListParagraph"/>
        <w:numPr>
          <w:ilvl w:val="0"/>
          <w:numId w:val="1"/>
        </w:numPr>
      </w:pPr>
      <w:r>
        <w:t>CoolCurve</w:t>
      </w:r>
      <w:r w:rsidR="00B77526">
        <w:t>+ Advantage</w:t>
      </w:r>
    </w:p>
    <w:p w14:paraId="48D4C76F" w14:textId="453F7CB5" w:rsidR="005851F0" w:rsidRDefault="005851F0" w:rsidP="003C4C91">
      <w:pPr>
        <w:pStyle w:val="ListParagraph"/>
        <w:numPr>
          <w:ilvl w:val="0"/>
          <w:numId w:val="1"/>
        </w:numPr>
      </w:pPr>
      <w:r>
        <w:t>CoolPetite Advantage</w:t>
      </w:r>
    </w:p>
    <w:p w14:paraId="21BD6F53" w14:textId="36D07452" w:rsidR="005851F0" w:rsidRDefault="005851F0" w:rsidP="003C4C91">
      <w:pPr>
        <w:pStyle w:val="ListParagraph"/>
        <w:numPr>
          <w:ilvl w:val="0"/>
          <w:numId w:val="1"/>
        </w:numPr>
      </w:pPr>
      <w:r>
        <w:t>CoolFit Advantage</w:t>
      </w:r>
    </w:p>
    <w:p w14:paraId="760B4F6B" w14:textId="4D233D2D" w:rsidR="005851F0" w:rsidRDefault="005851F0" w:rsidP="003C4C91">
      <w:pPr>
        <w:pStyle w:val="ListParagraph"/>
        <w:numPr>
          <w:ilvl w:val="0"/>
          <w:numId w:val="1"/>
        </w:numPr>
      </w:pPr>
      <w:r>
        <w:t>CoolCore Advantage PLUS applicator</w:t>
      </w:r>
    </w:p>
    <w:p w14:paraId="5BEEC4A2" w14:textId="77777777" w:rsidR="005851F0" w:rsidRDefault="005851F0"/>
    <w:p w14:paraId="3EF6DC0A" w14:textId="08222D00" w:rsidR="00EE4A83" w:rsidRPr="003C4C91" w:rsidRDefault="007A7EAF">
      <w:pPr>
        <w:rPr>
          <w:u w:val="single"/>
        </w:rPr>
      </w:pPr>
      <w:r>
        <w:t xml:space="preserve"> </w:t>
      </w:r>
      <w:r w:rsidR="00BA50CC">
        <w:t xml:space="preserve">                                                                                          </w:t>
      </w:r>
      <w:r w:rsidR="00BA50CC" w:rsidRPr="003C4C91">
        <w:rPr>
          <w:u w:val="single"/>
        </w:rPr>
        <w:t xml:space="preserve">Related article: </w:t>
      </w:r>
      <w:r w:rsidR="003C4C91" w:rsidRPr="003C4C91">
        <w:rPr>
          <w:u w:val="single"/>
        </w:rPr>
        <w:t>How much does CoolSculpting cost</w:t>
      </w:r>
      <w:r w:rsidR="00BA50CC" w:rsidRPr="003C4C91">
        <w:rPr>
          <w:u w:val="single"/>
        </w:rPr>
        <w:t>&gt;&gt;</w:t>
      </w:r>
    </w:p>
    <w:p w14:paraId="46CE3C35" w14:textId="10009D4C" w:rsidR="00B85A8E" w:rsidRDefault="00B85A8E">
      <w:r>
        <w:t>CoolSculpting Applicators | In-depth Look at the Cool Advantage Collection</w:t>
      </w:r>
    </w:p>
    <w:p w14:paraId="029F29E8" w14:textId="3E343D72" w:rsidR="003C4C91" w:rsidRDefault="003C4C91">
      <w:r>
        <w:t>The CoolMini</w:t>
      </w:r>
    </w:p>
    <w:p w14:paraId="4A567CE4" w14:textId="3C6AFEE0" w:rsidR="00BA50CC" w:rsidRDefault="003C4C91">
      <w:r>
        <w:t xml:space="preserve">The submental region poses problems for women and some men. </w:t>
      </w:r>
      <w:r w:rsidR="00B10644">
        <w:t>The innovative design of the CoolMini</w:t>
      </w:r>
      <w:r w:rsidR="00BF739F">
        <w:t xml:space="preserve"> targets double chins.</w:t>
      </w:r>
      <w:r w:rsidR="006A2C46">
        <w:t xml:space="preserve"> </w:t>
      </w:r>
      <w:r>
        <w:t xml:space="preserve">The CoolMini </w:t>
      </w:r>
      <w:r w:rsidR="0095026B">
        <w:t xml:space="preserve">is one of the smallest applicators in the </w:t>
      </w:r>
      <w:r w:rsidR="00160518">
        <w:t>collection</w:t>
      </w:r>
      <w:r>
        <w:t xml:space="preserve">, perfectly sized for </w:t>
      </w:r>
      <w:r w:rsidRPr="003C4C91">
        <w:t>ta</w:t>
      </w:r>
      <w:r>
        <w:t>c</w:t>
      </w:r>
      <w:r w:rsidRPr="003C4C91">
        <w:t>kling</w:t>
      </w:r>
      <w:r w:rsidR="006066FB" w:rsidRPr="003C4C91">
        <w:t xml:space="preserve"> frustrating fat cells that </w:t>
      </w:r>
      <w:r w:rsidR="00CE2CA9" w:rsidRPr="003C4C91">
        <w:t>t</w:t>
      </w:r>
      <w:r w:rsidR="006066FB" w:rsidRPr="003C4C91">
        <w:t>end to gather in the submental region.</w:t>
      </w:r>
    </w:p>
    <w:p w14:paraId="4DB78406" w14:textId="77777777" w:rsidR="003C4C91" w:rsidRDefault="003C4C91" w:rsidP="003C4C91">
      <w:r>
        <w:t>CoolCurve  Advantage  PLUS</w:t>
      </w:r>
    </w:p>
    <w:p w14:paraId="6FC0ACF1" w14:textId="77777777" w:rsidR="003C4C91" w:rsidRDefault="003C4C91"/>
    <w:p w14:paraId="6BACB442" w14:textId="18AEA5C2" w:rsidR="009C3AEA" w:rsidRDefault="000C5721">
      <w:r>
        <w:lastRenderedPageBreak/>
        <w:t>CoolCur</w:t>
      </w:r>
      <w:r w:rsidR="00A97889">
        <w:t>v</w:t>
      </w:r>
      <w:r>
        <w:t>e Advantage</w:t>
      </w:r>
      <w:r w:rsidR="00A97889">
        <w:t xml:space="preserve"> PLUS</w:t>
      </w:r>
      <w:r w:rsidR="002F3E42">
        <w:t xml:space="preserve">  applicator </w:t>
      </w:r>
      <w:r w:rsidR="00947AD7">
        <w:t xml:space="preserve">effectively focuses on specific areas of the body. This tool </w:t>
      </w:r>
      <w:r w:rsidR="00342D0B">
        <w:t xml:space="preserve">comes equipped to protect the patient from bruising </w:t>
      </w:r>
      <w:r w:rsidR="00292779">
        <w:t xml:space="preserve">and </w:t>
      </w:r>
      <w:r w:rsidR="00342D0B">
        <w:t>aids in the comfort of the fat freezing procedure.</w:t>
      </w:r>
      <w:r w:rsidR="00292779">
        <w:t xml:space="preserve"> It successfully addresses </w:t>
      </w:r>
      <w:r w:rsidR="00FC6B8C">
        <w:t>problematic areas</w:t>
      </w:r>
      <w:r w:rsidR="00292779">
        <w:t xml:space="preserve"> </w:t>
      </w:r>
      <w:r w:rsidR="00FC6B8C">
        <w:t>such as hips and arms. In addition, it reduces chest fat and (moobs</w:t>
      </w:r>
      <w:r w:rsidR="003C4C91">
        <w:t>,</w:t>
      </w:r>
      <w:r w:rsidR="00FC6B8C">
        <w:t>)</w:t>
      </w:r>
      <w:r w:rsidR="003C4C91">
        <w:t xml:space="preserve"> a great CoolSculpting treatment for men.</w:t>
      </w:r>
      <w:r w:rsidR="00FC6B8C">
        <w:t xml:space="preserve"> </w:t>
      </w:r>
    </w:p>
    <w:p w14:paraId="1E3ACE11" w14:textId="54DBA02D" w:rsidR="00A97889" w:rsidRDefault="00A97889">
      <w:r>
        <w:t>CoolCurve+ Advantage</w:t>
      </w:r>
    </w:p>
    <w:p w14:paraId="089CB5CB" w14:textId="646BDA9D" w:rsidR="00227FB5" w:rsidRDefault="00227FB5">
      <w:r>
        <w:t xml:space="preserve">This state-of-the-art applicator </w:t>
      </w:r>
      <w:r w:rsidR="003C4C91">
        <w:t xml:space="preserve">is ideal for </w:t>
      </w:r>
      <w:r w:rsidR="00C36C49">
        <w:t>narrow</w:t>
      </w:r>
      <w:r w:rsidR="003C4C91">
        <w:t>-</w:t>
      </w:r>
      <w:r w:rsidR="00C36C49">
        <w:t xml:space="preserve">built patients. </w:t>
      </w:r>
      <w:r>
        <w:t xml:space="preserve"> Finally, </w:t>
      </w:r>
      <w:r w:rsidR="00C36C49">
        <w:t>a tool that now contours to their own body’s natural curves.</w:t>
      </w:r>
      <w:r>
        <w:t xml:space="preserve"> This </w:t>
      </w:r>
      <w:r w:rsidR="00C36C49">
        <w:t>applicator</w:t>
      </w:r>
      <w:r>
        <w:t xml:space="preserve"> sculpts bra lines, banana rolls, flank areas, and even love handles.</w:t>
      </w:r>
    </w:p>
    <w:p w14:paraId="5D4A54A4" w14:textId="28D82CEB" w:rsidR="001A7528" w:rsidRDefault="009C3AEA">
      <w:r>
        <w:t>C</w:t>
      </w:r>
      <w:r w:rsidR="001A7528">
        <w:t>oo</w:t>
      </w:r>
      <w:r w:rsidR="00227FB5">
        <w:t>l</w:t>
      </w:r>
      <w:r w:rsidR="008351E0">
        <w:t>Petite</w:t>
      </w:r>
      <w:r w:rsidR="001A7528">
        <w:t xml:space="preserve"> Adva</w:t>
      </w:r>
      <w:r w:rsidR="000E5719">
        <w:t>ntage</w:t>
      </w:r>
    </w:p>
    <w:p w14:paraId="66BE59E6" w14:textId="51E16E07" w:rsidR="00FC6B8C" w:rsidRDefault="000E5719">
      <w:r>
        <w:t>The upper a</w:t>
      </w:r>
      <w:r w:rsidR="00F27906">
        <w:t>rms are</w:t>
      </w:r>
      <w:r w:rsidR="003C4C91">
        <w:t xml:space="preserve"> notorious</w:t>
      </w:r>
      <w:r w:rsidR="00F27906">
        <w:t xml:space="preserve"> for storing fat deposits </w:t>
      </w:r>
      <w:r w:rsidR="003C4C91">
        <w:t>and resisting</w:t>
      </w:r>
      <w:r w:rsidR="008A7487">
        <w:t xml:space="preserve"> </w:t>
      </w:r>
      <w:r w:rsidR="00510F47">
        <w:t xml:space="preserve">many hours of </w:t>
      </w:r>
      <w:r w:rsidR="008A7487">
        <w:t>diet and exercise.</w:t>
      </w:r>
      <w:r w:rsidR="000B1149">
        <w:t xml:space="preserve"> The Cool</w:t>
      </w:r>
      <w:r w:rsidR="00CD263A">
        <w:t xml:space="preserve"> </w:t>
      </w:r>
      <w:r w:rsidR="000B1149">
        <w:t xml:space="preserve">Petite applicator centers on this body area to </w:t>
      </w:r>
      <w:r w:rsidR="002C7661">
        <w:t>reduce jiggling arms</w:t>
      </w:r>
      <w:r w:rsidR="009C3AEA">
        <w:t xml:space="preserve"> -- also referred to as chicken wings. </w:t>
      </w:r>
      <w:r w:rsidR="002C7661">
        <w:t>Th</w:t>
      </w:r>
      <w:r w:rsidR="00B131D2">
        <w:t>e</w:t>
      </w:r>
      <w:r w:rsidR="002C7661">
        <w:t xml:space="preserve"> </w:t>
      </w:r>
      <w:r w:rsidR="009B43F9">
        <w:t xml:space="preserve">exceptional </w:t>
      </w:r>
      <w:r w:rsidR="00B131D2">
        <w:t>design of this applicator can contour the upper arms, knees, back of the thighs, and other</w:t>
      </w:r>
      <w:r w:rsidR="00935CA0">
        <w:t xml:space="preserve"> troubling </w:t>
      </w:r>
      <w:r w:rsidR="009C3AEA">
        <w:t xml:space="preserve">body </w:t>
      </w:r>
      <w:r w:rsidR="00935CA0">
        <w:t>areas</w:t>
      </w:r>
      <w:r w:rsidR="00B131D2">
        <w:t>.</w:t>
      </w:r>
    </w:p>
    <w:p w14:paraId="264CE509" w14:textId="1181C303" w:rsidR="003C4C91" w:rsidRPr="003C4C91" w:rsidRDefault="003C4C91" w:rsidP="003C4C91">
      <w:pPr>
        <w:jc w:val="right"/>
        <w:rPr>
          <w:u w:val="single"/>
        </w:rPr>
      </w:pPr>
      <w:r w:rsidRPr="003C4C91">
        <w:rPr>
          <w:u w:val="single"/>
        </w:rPr>
        <w:t>Related article: DIY CoolSculpting &gt;&gt;</w:t>
      </w:r>
    </w:p>
    <w:p w14:paraId="4DCC1DCC" w14:textId="7F4FF0E7" w:rsidR="00B131D2" w:rsidRDefault="00B131D2">
      <w:r>
        <w:t>CoolFit</w:t>
      </w:r>
      <w:r w:rsidR="001955A2">
        <w:t xml:space="preserve"> Advantage</w:t>
      </w:r>
    </w:p>
    <w:p w14:paraId="422CA767" w14:textId="558511A1" w:rsidR="00510F47" w:rsidRDefault="001955A2">
      <w:r>
        <w:t xml:space="preserve">The CoolFit </w:t>
      </w:r>
      <w:r w:rsidR="003C4C91">
        <w:t>Advantage</w:t>
      </w:r>
      <w:r>
        <w:t xml:space="preserve"> CoolSculpting applicator </w:t>
      </w:r>
      <w:r w:rsidR="00C14A2F">
        <w:t>renders</w:t>
      </w:r>
      <w:r w:rsidR="007B2D92">
        <w:t xml:space="preserve"> </w:t>
      </w:r>
      <w:r w:rsidR="00CD263A">
        <w:t>impressive</w:t>
      </w:r>
      <w:r w:rsidR="007B2D92">
        <w:t xml:space="preserve"> </w:t>
      </w:r>
      <w:r w:rsidR="00510F47">
        <w:t xml:space="preserve">body sculpting </w:t>
      </w:r>
      <w:r w:rsidR="007B2D92">
        <w:t>outcomes.</w:t>
      </w:r>
      <w:r w:rsidR="00394D70">
        <w:t xml:space="preserve"> Patients now obtain greater </w:t>
      </w:r>
      <w:r w:rsidR="009C3AEA">
        <w:t>well-being</w:t>
      </w:r>
      <w:r w:rsidR="00394D70">
        <w:t xml:space="preserve"> </w:t>
      </w:r>
      <w:r w:rsidR="00510F47">
        <w:t xml:space="preserve">when fat freezing their inner thighs with the CoolFit applicator. </w:t>
      </w:r>
    </w:p>
    <w:p w14:paraId="2AFDCBA0" w14:textId="267CC072" w:rsidR="00510F47" w:rsidRDefault="009C3AEA">
      <w:r>
        <w:t>CoolCore Advantage Plus applicator</w:t>
      </w:r>
    </w:p>
    <w:p w14:paraId="1AEF8E4A" w14:textId="5046D9E9" w:rsidR="0055377F" w:rsidRDefault="0055377F">
      <w:r>
        <w:t>Th</w:t>
      </w:r>
      <w:r w:rsidR="005A2121">
        <w:t>e CoolCore Advantage CoolSculpting applicator helps to decrease stubborn-resistant belly fat. Utilizing the latest fat freezing technology</w:t>
      </w:r>
      <w:r w:rsidR="003C4C91">
        <w:t>,</w:t>
      </w:r>
      <w:r w:rsidR="005A2121">
        <w:t xml:space="preserve"> patients now see phenomenal</w:t>
      </w:r>
      <w:r w:rsidR="00715960">
        <w:t xml:space="preserve"> </w:t>
      </w:r>
      <w:r w:rsidR="005A2121">
        <w:t>belly fat reduction</w:t>
      </w:r>
      <w:r w:rsidR="00023D2E">
        <w:t>.</w:t>
      </w:r>
    </w:p>
    <w:p w14:paraId="57639B21" w14:textId="730A6F0F" w:rsidR="00715960" w:rsidRDefault="00715960">
      <w:r>
        <w:t>CoolSculpting Near Me</w:t>
      </w:r>
    </w:p>
    <w:p w14:paraId="4FC725AC" w14:textId="5C18E1EA" w:rsidR="003C4C91" w:rsidRDefault="00715960">
      <w:r>
        <w:t xml:space="preserve">The best way to learn more </w:t>
      </w:r>
      <w:r w:rsidR="00F42EA6">
        <w:t>about</w:t>
      </w:r>
      <w:r>
        <w:t xml:space="preserve"> fat freezing and these </w:t>
      </w:r>
      <w:r w:rsidR="00256BD0">
        <w:t>great</w:t>
      </w:r>
      <w:r>
        <w:t xml:space="preserve"> applicators is to schedule a complimentary consultation with Metro </w:t>
      </w:r>
      <w:r w:rsidR="003C4C91">
        <w:t>Laser</w:t>
      </w:r>
      <w:r w:rsidR="00F42EA6">
        <w:t xml:space="preserve">, the premier </w:t>
      </w:r>
      <w:r>
        <w:t xml:space="preserve">CoolSculpting provider in </w:t>
      </w:r>
      <w:r w:rsidR="00F42EA6">
        <w:t>Plymouth Meeting</w:t>
      </w:r>
      <w:r w:rsidR="003C4C91">
        <w:t>,</w:t>
      </w:r>
      <w:r w:rsidR="00F42EA6">
        <w:t xml:space="preserve"> Philadelphia</w:t>
      </w:r>
      <w:r w:rsidR="003C4C91">
        <w:t>, and E</w:t>
      </w:r>
      <w:r w:rsidR="00F42EA6">
        <w:t>xton</w:t>
      </w:r>
      <w:r w:rsidR="003C4C91">
        <w:t>, PA</w:t>
      </w:r>
      <w:r w:rsidR="00F42EA6">
        <w:t>.</w:t>
      </w:r>
    </w:p>
    <w:p w14:paraId="72538C5B" w14:textId="419FAE5E" w:rsidR="00715960" w:rsidRDefault="00715960">
      <w:r>
        <w:t xml:space="preserve">We will answer any questions </w:t>
      </w:r>
      <w:r w:rsidR="00F42EA6">
        <w:t xml:space="preserve">for you </w:t>
      </w:r>
      <w:r w:rsidR="00FE062B">
        <w:t>and show</w:t>
      </w:r>
      <w:r>
        <w:t xml:space="preserve"> you how you can </w:t>
      </w:r>
      <w:r w:rsidRPr="003C4C91">
        <w:rPr>
          <w:u w:val="single"/>
        </w:rPr>
        <w:t>save on cost</w:t>
      </w:r>
      <w:r>
        <w:t>. You may rest assured you are in competent hands. Simply fill out the form on</w:t>
      </w:r>
      <w:r w:rsidR="00FE062B">
        <w:t>line or</w:t>
      </w:r>
      <w:r>
        <w:t xml:space="preserve"> call </w:t>
      </w:r>
      <w:r w:rsidR="00FE062B">
        <w:t xml:space="preserve">(215) 735-2737. </w:t>
      </w:r>
    </w:p>
    <w:p w14:paraId="24BD2638" w14:textId="77777777" w:rsidR="00FE062B" w:rsidRDefault="00FE062B"/>
    <w:p w14:paraId="07BEF4BF" w14:textId="77777777" w:rsidR="00715960" w:rsidRDefault="00715960"/>
    <w:p w14:paraId="648FE509" w14:textId="77777777" w:rsidR="009C3AEA" w:rsidRDefault="009C3AEA"/>
    <w:p w14:paraId="73AADA40" w14:textId="77777777" w:rsidR="00D64879" w:rsidRDefault="00D64879"/>
    <w:p w14:paraId="039204B5" w14:textId="77777777" w:rsidR="00510F47" w:rsidRDefault="00510F47"/>
    <w:p w14:paraId="7ABA3A1C" w14:textId="77777777" w:rsidR="00510F47" w:rsidRDefault="00510F47"/>
    <w:p w14:paraId="1957B0A9" w14:textId="77777777" w:rsidR="00510F47" w:rsidRDefault="00510F47"/>
    <w:p w14:paraId="12CD969B" w14:textId="77777777" w:rsidR="00510F47" w:rsidRDefault="00510F47"/>
    <w:p w14:paraId="41A8AE87" w14:textId="77777777" w:rsidR="00510F47" w:rsidRDefault="00510F47"/>
    <w:p w14:paraId="47341039" w14:textId="77777777" w:rsidR="00510F47" w:rsidRDefault="00510F47"/>
    <w:p w14:paraId="64BAC430" w14:textId="77777777" w:rsidR="00510F47" w:rsidRDefault="00510F47"/>
    <w:p w14:paraId="222B0384" w14:textId="77777777" w:rsidR="00510F47" w:rsidRDefault="00510F47"/>
    <w:p w14:paraId="1D86B0D6" w14:textId="77777777" w:rsidR="00510F47" w:rsidRDefault="00510F47"/>
    <w:p w14:paraId="12A80495" w14:textId="77777777" w:rsidR="00510F47" w:rsidRDefault="00510F47"/>
    <w:p w14:paraId="5750B4C6" w14:textId="77777777" w:rsidR="00510F47" w:rsidRDefault="00510F47"/>
    <w:p w14:paraId="37A4C75C" w14:textId="77777777" w:rsidR="00510F47" w:rsidRDefault="00510F47"/>
    <w:p w14:paraId="398EC303" w14:textId="77777777" w:rsidR="00510F47" w:rsidRDefault="00510F47"/>
    <w:p w14:paraId="79A3926D" w14:textId="77777777" w:rsidR="00510F47" w:rsidRDefault="00510F47"/>
    <w:sectPr w:rsidR="00510F4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124B53"/>
    <w:multiLevelType w:val="hybridMultilevel"/>
    <w:tmpl w:val="00CC0C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1NjA2sjQzNDQ2MTJV0lEKTi0uzszPAykwrAUARX18sSwAAAA="/>
  </w:docVars>
  <w:rsids>
    <w:rsidRoot w:val="008A265D"/>
    <w:rsid w:val="000030F4"/>
    <w:rsid w:val="00023D2E"/>
    <w:rsid w:val="000B1149"/>
    <w:rsid w:val="000C5721"/>
    <w:rsid w:val="000E5719"/>
    <w:rsid w:val="001348EA"/>
    <w:rsid w:val="00160518"/>
    <w:rsid w:val="001955A2"/>
    <w:rsid w:val="001A7528"/>
    <w:rsid w:val="00227FB5"/>
    <w:rsid w:val="00256BD0"/>
    <w:rsid w:val="00292779"/>
    <w:rsid w:val="002C7661"/>
    <w:rsid w:val="002E0B1C"/>
    <w:rsid w:val="002F3E42"/>
    <w:rsid w:val="003410AC"/>
    <w:rsid w:val="00342D0B"/>
    <w:rsid w:val="00344FBA"/>
    <w:rsid w:val="00394D70"/>
    <w:rsid w:val="003C4C91"/>
    <w:rsid w:val="004B23FB"/>
    <w:rsid w:val="004F3A11"/>
    <w:rsid w:val="00510F47"/>
    <w:rsid w:val="0055377F"/>
    <w:rsid w:val="005851F0"/>
    <w:rsid w:val="005A2121"/>
    <w:rsid w:val="006066FB"/>
    <w:rsid w:val="006255D2"/>
    <w:rsid w:val="006579AF"/>
    <w:rsid w:val="006A2C46"/>
    <w:rsid w:val="00715960"/>
    <w:rsid w:val="00783311"/>
    <w:rsid w:val="00784490"/>
    <w:rsid w:val="007A7EAF"/>
    <w:rsid w:val="007B2D92"/>
    <w:rsid w:val="007B4672"/>
    <w:rsid w:val="008351E0"/>
    <w:rsid w:val="00851829"/>
    <w:rsid w:val="008A265D"/>
    <w:rsid w:val="008A7487"/>
    <w:rsid w:val="00935CA0"/>
    <w:rsid w:val="00944D0F"/>
    <w:rsid w:val="00947AD7"/>
    <w:rsid w:val="0095026B"/>
    <w:rsid w:val="009B43F9"/>
    <w:rsid w:val="009B6772"/>
    <w:rsid w:val="009C3AEA"/>
    <w:rsid w:val="00A70AD2"/>
    <w:rsid w:val="00A80D04"/>
    <w:rsid w:val="00A97889"/>
    <w:rsid w:val="00B10644"/>
    <w:rsid w:val="00B131D2"/>
    <w:rsid w:val="00B20389"/>
    <w:rsid w:val="00B77526"/>
    <w:rsid w:val="00B85A8E"/>
    <w:rsid w:val="00BA50CC"/>
    <w:rsid w:val="00BF739F"/>
    <w:rsid w:val="00C14A2F"/>
    <w:rsid w:val="00C36C49"/>
    <w:rsid w:val="00C50471"/>
    <w:rsid w:val="00CD263A"/>
    <w:rsid w:val="00CE2CA9"/>
    <w:rsid w:val="00D64879"/>
    <w:rsid w:val="00D71AC9"/>
    <w:rsid w:val="00DF550B"/>
    <w:rsid w:val="00EE4A83"/>
    <w:rsid w:val="00EF13D3"/>
    <w:rsid w:val="00F27906"/>
    <w:rsid w:val="00F42EA6"/>
    <w:rsid w:val="00FC6B8C"/>
    <w:rsid w:val="00FE06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2F3296"/>
  <w15:chartTrackingRefBased/>
  <w15:docId w15:val="{4353A647-5943-4A59-B16D-D31F991B88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C4C9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1</TotalTime>
  <Pages>3</Pages>
  <Words>544</Words>
  <Characters>3104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ette Richards</dc:creator>
  <cp:keywords/>
  <dc:description/>
  <cp:lastModifiedBy>melissa zelig</cp:lastModifiedBy>
  <cp:revision>61</cp:revision>
  <dcterms:created xsi:type="dcterms:W3CDTF">2021-05-16T16:49:00Z</dcterms:created>
  <dcterms:modified xsi:type="dcterms:W3CDTF">2021-05-26T19:29:00Z</dcterms:modified>
</cp:coreProperties>
</file>